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EA1" w:rsidRDefault="00367418">
      <w:r>
        <w:t>The</w:t>
      </w:r>
      <w:r w:rsidR="003F196D">
        <w:t xml:space="preserve"> name</w:t>
      </w:r>
      <w:r>
        <w:t>s</w:t>
      </w:r>
      <w:r w:rsidR="003F196D">
        <w:t xml:space="preserve"> are: &lt;&lt;</w:t>
      </w:r>
      <w:proofErr w:type="spellStart"/>
      <w:r w:rsidR="003F196D">
        <w:t>f</w:t>
      </w:r>
      <w:r w:rsidR="007C4D81">
        <w:t>oreach</w:t>
      </w:r>
      <w:proofErr w:type="spellEnd"/>
      <w:r w:rsidR="007C4D81">
        <w:t xml:space="preserve"> [m in Managers]&gt;&gt;&lt;</w:t>
      </w:r>
      <w:proofErr w:type="gramStart"/>
      <w:r w:rsidR="007C4D81">
        <w:t>&lt;[</w:t>
      </w:r>
      <w:proofErr w:type="gramEnd"/>
      <w:r w:rsidR="007C4D81">
        <w:t>m.I</w:t>
      </w:r>
      <w:bookmarkStart w:id="0" w:name="_GoBack"/>
      <w:bookmarkEnd w:id="0"/>
      <w:r w:rsidR="007C4D81">
        <w:t>ndexOf()</w:t>
      </w:r>
      <w:r w:rsidR="003B3EA1">
        <w:t xml:space="preserve"> !</w:t>
      </w:r>
      <w:r w:rsidR="005163B9">
        <w:t xml:space="preserve">= </w:t>
      </w:r>
      <w:r w:rsidR="00CA012A">
        <w:t>0</w:t>
      </w:r>
      <w:r w:rsidR="005163B9">
        <w:t xml:space="preserve"> ? “</w:t>
      </w:r>
      <w:proofErr w:type="gramStart"/>
      <w:r w:rsidR="005163B9">
        <w:t>, ”</w:t>
      </w:r>
      <w:proofErr w:type="gramEnd"/>
      <w:r w:rsidR="005163B9">
        <w:t xml:space="preserve"> : “”]&gt;&gt;&lt;&lt;[</w:t>
      </w:r>
      <w:proofErr w:type="spellStart"/>
      <w:r w:rsidR="005163B9">
        <w:t>m</w:t>
      </w:r>
      <w:r w:rsidR="0076243F">
        <w:t>.Name</w:t>
      </w:r>
      <w:proofErr w:type="spellEnd"/>
      <w:r w:rsidR="003822E6">
        <w:t>]&gt;&gt;&lt;&lt;/</w:t>
      </w:r>
      <w:proofErr w:type="spellStart"/>
      <w:r w:rsidR="003822E6">
        <w:t>foreach</w:t>
      </w:r>
      <w:proofErr w:type="spellEnd"/>
      <w:r w:rsidR="003822E6">
        <w:t>&gt;&gt;</w:t>
      </w:r>
    </w:p>
    <w:sectPr w:rsidR="003B3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LQ0NDEyMTaxsDBW0lEKTi0uzszPAykwrAUAq9fbHywAAAA="/>
  </w:docVars>
  <w:rsids>
    <w:rsidRoot w:val="006A2A76"/>
    <w:rsid w:val="00004C7E"/>
    <w:rsid w:val="00085D7F"/>
    <w:rsid w:val="00096EF2"/>
    <w:rsid w:val="000F50D3"/>
    <w:rsid w:val="00367418"/>
    <w:rsid w:val="003822E6"/>
    <w:rsid w:val="003B3EA1"/>
    <w:rsid w:val="003F196D"/>
    <w:rsid w:val="005163B9"/>
    <w:rsid w:val="006A2A76"/>
    <w:rsid w:val="0076243F"/>
    <w:rsid w:val="007C4D81"/>
    <w:rsid w:val="00CA012A"/>
    <w:rsid w:val="00D72F94"/>
    <w:rsid w:val="00D9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69A1EC-E4AB-44BB-8E39-DA91BB734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3B3EA1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14</cp:revision>
  <dcterms:created xsi:type="dcterms:W3CDTF">2016-10-26T15:42:00Z</dcterms:created>
  <dcterms:modified xsi:type="dcterms:W3CDTF">2018-04-05T11:38:00Z</dcterms:modified>
</cp:coreProperties>
</file>